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7CC2" w:rsidRPr="007F7CC2" w:rsidRDefault="007F7CC2" w:rsidP="007F7CC2">
      <w:pPr>
        <w:spacing w:after="0" w:line="240" w:lineRule="auto"/>
        <w:jc w:val="right"/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</w:pPr>
      <w:bookmarkStart w:id="0" w:name="_Hlk135647033"/>
      <w:r w:rsidRPr="007F7CC2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 Załącznik nr </w:t>
      </w:r>
      <w:r w:rsidR="00A67D3C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1</w:t>
      </w:r>
      <w:bookmarkStart w:id="1" w:name="_GoBack"/>
      <w:bookmarkEnd w:id="1"/>
      <w:r w:rsidRPr="007F7CC2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 do Regulaminu </w:t>
      </w:r>
      <w:bookmarkStart w:id="2" w:name="_Hlk135644774"/>
      <w:r w:rsidRPr="007F7CC2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 xml:space="preserve">zarządzania środkami finansowymi </w:t>
      </w:r>
    </w:p>
    <w:p w:rsidR="007F7CC2" w:rsidRPr="007F7CC2" w:rsidRDefault="007F7CC2" w:rsidP="007F7CC2">
      <w:pPr>
        <w:spacing w:after="0" w:line="240" w:lineRule="auto"/>
        <w:jc w:val="right"/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</w:pPr>
      <w:r w:rsidRPr="007F7CC2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Samorządu Doktorantów Instytutu Oceanologii Polskiej Akademii Nauk</w:t>
      </w:r>
      <w:bookmarkEnd w:id="2"/>
    </w:p>
    <w:bookmarkEnd w:id="0"/>
    <w:p w:rsidR="007F7CC2" w:rsidRPr="007F7CC2" w:rsidRDefault="007F7CC2" w:rsidP="007F7CC2">
      <w:pPr>
        <w:spacing w:after="240" w:line="240" w:lineRule="auto"/>
        <w:jc w:val="right"/>
        <w:rPr>
          <w:rFonts w:ascii="Arial" w:eastAsia="Times New Roman" w:hAnsi="Arial" w:cs="Arial"/>
          <w:i/>
          <w:iCs/>
          <w:color w:val="000000"/>
          <w:lang w:eastAsia="pl-PL"/>
        </w:rPr>
      </w:pPr>
    </w:p>
    <w:p w:rsidR="004829CA" w:rsidRPr="00E2487B" w:rsidRDefault="004829CA" w:rsidP="004829CA">
      <w:pPr>
        <w:spacing w:line="240" w:lineRule="auto"/>
        <w:jc w:val="right"/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</w:pPr>
      <w:r w:rsidRPr="00E2487B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>…………………,  ……………….</w:t>
      </w:r>
    </w:p>
    <w:p w:rsidR="004829CA" w:rsidRPr="00D030D3" w:rsidRDefault="004829CA" w:rsidP="004829CA">
      <w:pPr>
        <w:spacing w:line="240" w:lineRule="auto"/>
        <w:jc w:val="right"/>
        <w:rPr>
          <w:rFonts w:ascii="Arial" w:eastAsia="Times New Roman" w:hAnsi="Arial" w:cs="Arial"/>
          <w:sz w:val="20"/>
          <w:szCs w:val="20"/>
          <w:lang w:eastAsia="pl-PL"/>
        </w:rPr>
      </w:pPr>
      <w:r w:rsidRPr="00D030D3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>[Miejscowość],</w:t>
      </w:r>
      <w:r w:rsidRPr="00E2487B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 xml:space="preserve">               </w:t>
      </w:r>
      <w:r w:rsidRPr="00D030D3">
        <w:rPr>
          <w:rFonts w:ascii="Arial" w:eastAsia="Times New Roman" w:hAnsi="Arial" w:cs="Arial"/>
          <w:bCs/>
          <w:color w:val="000000"/>
          <w:sz w:val="20"/>
          <w:szCs w:val="20"/>
          <w:lang w:eastAsia="pl-PL"/>
        </w:rPr>
        <w:t>[data]</w:t>
      </w:r>
    </w:p>
    <w:p w:rsidR="004829CA" w:rsidRPr="004829CA" w:rsidRDefault="004829CA" w:rsidP="0034382D">
      <w:pPr>
        <w:spacing w:after="240" w:line="240" w:lineRule="auto"/>
        <w:jc w:val="center"/>
        <w:rPr>
          <w:rFonts w:ascii="Arial" w:eastAsia="Times New Roman" w:hAnsi="Arial" w:cs="Arial"/>
          <w:sz w:val="24"/>
          <w:szCs w:val="24"/>
          <w:lang w:eastAsia="pl-PL"/>
        </w:rPr>
      </w:pP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 </w:t>
      </w:r>
    </w:p>
    <w:p w:rsidR="0034382D" w:rsidRDefault="004829CA" w:rsidP="004829CA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 xml:space="preserve">WNIOSEK O </w:t>
      </w:r>
      <w:r w:rsidR="0034382D">
        <w:rPr>
          <w:rFonts w:ascii="Arial" w:eastAsia="Times New Roman" w:hAnsi="Arial" w:cs="Arial"/>
          <w:b/>
          <w:bCs/>
          <w:color w:val="000000"/>
          <w:lang w:eastAsia="pl-PL"/>
        </w:rPr>
        <w:t xml:space="preserve">FINANSOWANIE UDZIAŁU W ZJEŹDZIE </w:t>
      </w:r>
    </w:p>
    <w:p w:rsidR="004829CA" w:rsidRPr="004829CA" w:rsidRDefault="0034382D" w:rsidP="004829CA">
      <w:pPr>
        <w:spacing w:before="240" w:after="240" w:line="240" w:lineRule="auto"/>
        <w:jc w:val="center"/>
        <w:rPr>
          <w:rFonts w:ascii="Arial" w:eastAsia="Times New Roman" w:hAnsi="Arial" w:cs="Arial"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bCs/>
          <w:color w:val="000000"/>
          <w:lang w:eastAsia="pl-PL"/>
        </w:rPr>
        <w:t>………………………………………………..</w:t>
      </w:r>
    </w:p>
    <w:p w:rsidR="004829CA" w:rsidRPr="004829CA" w:rsidRDefault="004829CA" w:rsidP="004829CA">
      <w:pPr>
        <w:spacing w:before="240" w:after="240" w:line="240" w:lineRule="auto"/>
        <w:jc w:val="center"/>
        <w:rPr>
          <w:rFonts w:ascii="Arial" w:eastAsia="Times New Roman" w:hAnsi="Arial" w:cs="Arial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sz w:val="18"/>
          <w:szCs w:val="20"/>
          <w:lang w:eastAsia="pl-PL"/>
        </w:rPr>
        <w:t>(WNIOSEK NALEŻY UZUPEŁNIĆ CZYTELNIE – DRUKOWANYMI LITERAMI)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> </w:t>
      </w:r>
    </w:p>
    <w:p w:rsidR="0034382D" w:rsidRDefault="0034382D" w:rsidP="004829CA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sz w:val="24"/>
          <w:szCs w:val="24"/>
          <w:lang w:eastAsia="pl-PL"/>
        </w:rPr>
        <w:t>Komisja Budżetowa</w:t>
      </w:r>
    </w:p>
    <w:p w:rsidR="004829CA" w:rsidRPr="00E2487B" w:rsidRDefault="004829CA" w:rsidP="004829CA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E2487B">
        <w:rPr>
          <w:rFonts w:ascii="Arial" w:eastAsia="Times New Roman" w:hAnsi="Arial" w:cs="Arial"/>
          <w:b/>
          <w:sz w:val="24"/>
          <w:szCs w:val="24"/>
          <w:lang w:eastAsia="pl-PL"/>
        </w:rPr>
        <w:t>Samorząd</w:t>
      </w:r>
      <w:r w:rsidR="0034382D">
        <w:rPr>
          <w:rFonts w:ascii="Arial" w:eastAsia="Times New Roman" w:hAnsi="Arial" w:cs="Arial"/>
          <w:b/>
          <w:sz w:val="24"/>
          <w:szCs w:val="24"/>
          <w:lang w:eastAsia="pl-PL"/>
        </w:rPr>
        <w:t>u</w:t>
      </w:r>
      <w:r w:rsidRPr="00E2487B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Doktorancki</w:t>
      </w:r>
      <w:r w:rsidR="0034382D">
        <w:rPr>
          <w:rFonts w:ascii="Arial" w:eastAsia="Times New Roman" w:hAnsi="Arial" w:cs="Arial"/>
          <w:b/>
          <w:sz w:val="24"/>
          <w:szCs w:val="24"/>
          <w:lang w:eastAsia="pl-PL"/>
        </w:rPr>
        <w:t>ego</w:t>
      </w:r>
    </w:p>
    <w:p w:rsidR="004829CA" w:rsidRPr="00E2487B" w:rsidRDefault="004829CA" w:rsidP="004829CA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E2487B">
        <w:rPr>
          <w:rFonts w:ascii="Arial" w:eastAsia="Times New Roman" w:hAnsi="Arial" w:cs="Arial"/>
          <w:b/>
          <w:sz w:val="24"/>
          <w:szCs w:val="24"/>
          <w:lang w:eastAsia="pl-PL"/>
        </w:rPr>
        <w:t>Instytutu Oceanologii Polskiej Akademii Nauk</w:t>
      </w:r>
    </w:p>
    <w:p w:rsidR="004829CA" w:rsidRPr="00E2487B" w:rsidRDefault="004829CA" w:rsidP="004829CA">
      <w:pPr>
        <w:spacing w:after="0" w:line="240" w:lineRule="auto"/>
        <w:jc w:val="right"/>
        <w:rPr>
          <w:rFonts w:ascii="Arial" w:eastAsia="Times New Roman" w:hAnsi="Arial" w:cs="Arial"/>
          <w:b/>
          <w:sz w:val="24"/>
          <w:szCs w:val="24"/>
          <w:lang w:eastAsia="pl-PL"/>
        </w:rPr>
      </w:pPr>
    </w:p>
    <w:p w:rsidR="004829CA" w:rsidRPr="004829CA" w:rsidRDefault="004829CA" w:rsidP="004829CA">
      <w:pPr>
        <w:spacing w:after="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</w:p>
    <w:tbl>
      <w:tblPr>
        <w:tblStyle w:val="TableGrid"/>
        <w:tblW w:w="0" w:type="auto"/>
        <w:tblLook w:val="04A0"/>
      </w:tblPr>
      <w:tblGrid>
        <w:gridCol w:w="1980"/>
        <w:gridCol w:w="7082"/>
      </w:tblGrid>
      <w:tr w:rsidR="0034382D" w:rsidTr="0034382D">
        <w:tc>
          <w:tcPr>
            <w:tcW w:w="1980" w:type="dxa"/>
          </w:tcPr>
          <w:p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IMIĘ I NAZWISKO</w:t>
            </w:r>
          </w:p>
        </w:tc>
        <w:tc>
          <w:tcPr>
            <w:tcW w:w="7082" w:type="dxa"/>
          </w:tcPr>
          <w:p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</w:tr>
      <w:tr w:rsidR="0034382D" w:rsidTr="0034382D">
        <w:tc>
          <w:tcPr>
            <w:tcW w:w="1980" w:type="dxa"/>
          </w:tcPr>
          <w:p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WYJAZD DO (MIEJSCE)</w:t>
            </w:r>
          </w:p>
        </w:tc>
        <w:tc>
          <w:tcPr>
            <w:tcW w:w="7082" w:type="dxa"/>
          </w:tcPr>
          <w:p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</w:tr>
      <w:tr w:rsidR="0034382D" w:rsidTr="0034382D">
        <w:tc>
          <w:tcPr>
            <w:tcW w:w="1980" w:type="dxa"/>
          </w:tcPr>
          <w:p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DATA WYJAZDU</w:t>
            </w:r>
          </w:p>
        </w:tc>
        <w:tc>
          <w:tcPr>
            <w:tcW w:w="7082" w:type="dxa"/>
          </w:tcPr>
          <w:p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</w:tr>
      <w:tr w:rsidR="0034382D" w:rsidTr="0034382D">
        <w:tc>
          <w:tcPr>
            <w:tcW w:w="1980" w:type="dxa"/>
          </w:tcPr>
          <w:p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CEL WYJAZDU</w:t>
            </w:r>
          </w:p>
        </w:tc>
        <w:tc>
          <w:tcPr>
            <w:tcW w:w="7082" w:type="dxa"/>
          </w:tcPr>
          <w:p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</w:tr>
      <w:tr w:rsidR="0034382D" w:rsidTr="0034382D">
        <w:tc>
          <w:tcPr>
            <w:tcW w:w="1980" w:type="dxa"/>
          </w:tcPr>
          <w:p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ŚRODEK LOKOMOCJI</w:t>
            </w:r>
          </w:p>
        </w:tc>
        <w:tc>
          <w:tcPr>
            <w:tcW w:w="7082" w:type="dxa"/>
          </w:tcPr>
          <w:p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</w:tr>
      <w:tr w:rsidR="0034382D" w:rsidTr="0034382D">
        <w:tc>
          <w:tcPr>
            <w:tcW w:w="1980" w:type="dxa"/>
          </w:tcPr>
          <w:p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KOSZT UCZESTNICTWA</w:t>
            </w:r>
          </w:p>
        </w:tc>
        <w:tc>
          <w:tcPr>
            <w:tcW w:w="7082" w:type="dxa"/>
          </w:tcPr>
          <w:p w:rsidR="0034382D" w:rsidRDefault="0034382D" w:rsidP="004829CA">
            <w:pPr>
              <w:spacing w:before="240" w:after="240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</w:tr>
    </w:tbl>
    <w:p w:rsidR="004829CA" w:rsidRPr="0034382D" w:rsidRDefault="004829CA" w:rsidP="004829CA">
      <w:pPr>
        <w:spacing w:before="240" w:after="240" w:line="240" w:lineRule="auto"/>
        <w:rPr>
          <w:rFonts w:ascii="Arial" w:eastAsia="Times New Roman" w:hAnsi="Arial" w:cs="Arial"/>
          <w:b/>
          <w:bCs/>
          <w:sz w:val="24"/>
          <w:szCs w:val="24"/>
          <w:lang w:eastAsia="pl-PL"/>
        </w:rPr>
      </w:pPr>
      <w:r w:rsidRPr="0034382D">
        <w:rPr>
          <w:rFonts w:ascii="Arial" w:eastAsia="Times New Roman" w:hAnsi="Arial" w:cs="Arial"/>
          <w:b/>
          <w:bCs/>
          <w:color w:val="000000"/>
          <w:sz w:val="16"/>
          <w:szCs w:val="16"/>
          <w:lang w:eastAsia="pl-PL"/>
        </w:rPr>
        <w:t> </w:t>
      </w:r>
      <w:r w:rsidR="0034382D" w:rsidRPr="0034382D">
        <w:rPr>
          <w:rFonts w:ascii="Arial" w:eastAsia="Times New Roman" w:hAnsi="Arial" w:cs="Arial"/>
          <w:b/>
          <w:bCs/>
          <w:color w:val="000000"/>
          <w:sz w:val="16"/>
          <w:szCs w:val="16"/>
          <w:lang w:eastAsia="pl-PL"/>
        </w:rPr>
        <w:t>OPINIA PRZEWODNICZĄCE</w:t>
      </w:r>
      <w:r w:rsidR="0034382D">
        <w:rPr>
          <w:rFonts w:ascii="Arial" w:eastAsia="Times New Roman" w:hAnsi="Arial" w:cs="Arial"/>
          <w:b/>
          <w:bCs/>
          <w:color w:val="000000"/>
          <w:sz w:val="16"/>
          <w:szCs w:val="16"/>
          <w:lang w:eastAsia="pl-PL"/>
        </w:rPr>
        <w:t>J/-</w:t>
      </w:r>
      <w:r w:rsidR="0034382D" w:rsidRPr="0034382D">
        <w:rPr>
          <w:rFonts w:ascii="Arial" w:eastAsia="Times New Roman" w:hAnsi="Arial" w:cs="Arial"/>
          <w:b/>
          <w:bCs/>
          <w:color w:val="000000"/>
          <w:sz w:val="16"/>
          <w:szCs w:val="16"/>
          <w:lang w:eastAsia="pl-PL"/>
        </w:rPr>
        <w:t xml:space="preserve">GO SAMORZĄDU DOKTORANTÓW IO PAN </w:t>
      </w:r>
    </w:p>
    <w:p w:rsidR="004829CA" w:rsidRPr="004829CA" w:rsidRDefault="0034382D" w:rsidP="0034382D">
      <w:pPr>
        <w:spacing w:before="240" w:after="240" w:line="276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>
        <w:rPr>
          <w:rFonts w:ascii="Arial" w:eastAsia="Times New Roman" w:hAnsi="Arial" w:cs="Arial"/>
          <w:sz w:val="24"/>
          <w:szCs w:val="24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4829CA" w:rsidRPr="004829CA" w:rsidRDefault="004829CA" w:rsidP="004829CA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………………….…………………………………..…</w:t>
      </w:r>
    </w:p>
    <w:p w:rsidR="0034382D" w:rsidRPr="0034382D" w:rsidRDefault="004829CA" w:rsidP="0034382D">
      <w:pPr>
        <w:spacing w:before="240" w:after="240" w:line="240" w:lineRule="auto"/>
        <w:ind w:firstLine="5820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     podpis wnioskodawcy</w:t>
      </w:r>
    </w:p>
    <w:p w:rsidR="0034382D" w:rsidRPr="0034382D" w:rsidRDefault="0034382D" w:rsidP="0034382D">
      <w:pPr>
        <w:tabs>
          <w:tab w:val="center" w:pos="4536"/>
        </w:tabs>
        <w:rPr>
          <w:rFonts w:ascii="Arial" w:eastAsia="Times New Roman" w:hAnsi="Arial" w:cs="Arial"/>
          <w:lang w:eastAsia="pl-PL"/>
        </w:rPr>
        <w:sectPr w:rsidR="0034382D" w:rsidRPr="0034382D">
          <w:foot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FB5B96" w:rsidRPr="00FB5B96" w:rsidRDefault="00FB5B96" w:rsidP="00FB5B96">
      <w:pPr>
        <w:spacing w:before="240" w:after="240" w:line="240" w:lineRule="auto"/>
        <w:jc w:val="both"/>
        <w:rPr>
          <w:rFonts w:ascii="Arial" w:eastAsia="Times New Roman" w:hAnsi="Arial" w:cs="Arial"/>
          <w:b/>
          <w:bCs/>
          <w:color w:val="000000"/>
          <w:lang w:eastAsia="pl-PL"/>
        </w:rPr>
      </w:pPr>
      <w:bookmarkStart w:id="3" w:name="_Hlk135647176"/>
      <w:r w:rsidRPr="00FB5B96">
        <w:rPr>
          <w:rFonts w:ascii="Arial" w:eastAsia="Times New Roman" w:hAnsi="Arial" w:cs="Arial"/>
          <w:sz w:val="20"/>
          <w:szCs w:val="20"/>
          <w:lang w:eastAsia="pl-PL"/>
        </w:rPr>
        <w:lastRenderedPageBreak/>
        <w:br/>
      </w:r>
      <w:r w:rsidRPr="00FB5B96">
        <w:rPr>
          <w:rFonts w:ascii="Arial" w:eastAsia="Times New Roman" w:hAnsi="Arial" w:cs="Arial"/>
          <w:bCs/>
          <w:color w:val="000000"/>
          <w:lang w:eastAsia="pl-PL"/>
        </w:rPr>
        <w:t>Oświadczam, że zapoznałem się z poniższą klauzulą:</w:t>
      </w:r>
    </w:p>
    <w:p w:rsidR="00FB5B96" w:rsidRPr="00FB5B96" w:rsidRDefault="00FB5B96" w:rsidP="00FB5B96">
      <w:pPr>
        <w:spacing w:before="240" w:after="24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eastAsia="pl-PL"/>
        </w:rPr>
      </w:pPr>
      <w:r w:rsidRPr="00FB5B96">
        <w:rPr>
          <w:rFonts w:ascii="Arial" w:eastAsia="Times New Roman" w:hAnsi="Arial" w:cs="Arial"/>
          <w:b/>
          <w:bCs/>
          <w:color w:val="000000"/>
          <w:lang w:eastAsia="pl-PL"/>
        </w:rPr>
        <w:t>Klauzula RODO</w:t>
      </w:r>
    </w:p>
    <w:p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Zgodnie z art. 13 i 14 Rozporządzenia Parlamentu Europejskiego i Rady (UE) 2016/679 z dnia 27 kwietnia 2016 r. (ogólne rozporządzenie o ochronie danych, dalej: RODO) informujemy, że:</w:t>
      </w:r>
    </w:p>
    <w:p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1) Instytut Oceanologii Polskiej Akademii Nauk jest administratorem danych osobowych osoby, której dane są przetwarzane w związku z ubieganiem się przez doktoranta o świadczenia ze środków Samorządu Doktorantów IO PAN</w:t>
      </w:r>
    </w:p>
    <w:p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2) dane kontaktowe administratora: ul. Powstańców Warszawy 55, 81-712 Sopot, (+48 58) 73 11 600, fax: (+48 58) 551 21 30; e-mail: office@iopan.gda.pl,</w:t>
      </w:r>
    </w:p>
    <w:p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3) w sprawach związanych z przetwarzaniem danych należy kontaktować się z Inspektorem Ochrony Danych: tel. 58 73 11 942, e-mail: iodo@iopan.pl,</w:t>
      </w:r>
    </w:p>
    <w:p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4) Pani/ Pana dane osobowe będą przetwarzane w celu rozpatrzenia i realizacji wniosku o przyznanie świadczenia z ww. środków oraz w celach rozliczeniowych i archiwalnych, a także w celu dochodzenia roszczeń lub obrony przed roszczeniami,</w:t>
      </w:r>
    </w:p>
    <w:p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5) Pani/ Pana dane osobowe będą przetwarzane na podstawie art. 6 ust. 1 lit. c oraz art. 6 ust. 1 lit. f RODO (niezbędność wypełnienia obowiązku prawnego ciążącego na IO PAN oraz prawnie uzasadniony interes administratora),</w:t>
      </w:r>
    </w:p>
    <w:p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6) Pani/ Pana dane osobowe będą przetwarzane przez okres 5 lat w odniesieniu do dokumentacji, na podstawie której przyznano świadczenia ze środków Samorządu Doktorantów  IO PAN,</w:t>
      </w:r>
    </w:p>
    <w:p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7) odbiorcami danych mogą być podmioty upoważnione na mocy przepisów prawa oraz podmioty, z którymi IO PAN zawrze stosowne umowy w zakresie realizacji usług zewnętrznych,</w:t>
      </w:r>
    </w:p>
    <w:p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8) posiada Pani/ Pan prawo dostępu do swoich danych osobowych oraz otrzymania ich kopii, ich sprostowania, ich usunięcia (w sytuacji, gdy przetwarzanie danych nie następuje w celu wywiązania się z obowiązku wynikającego z przepisów prawa) lub ograniczenia ich przetwarzania,</w:t>
      </w:r>
    </w:p>
    <w:p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9) posiada Pani/ Pan prawo wniesienia skargi do organu nadzorczego skargi tj. Prezesa Urzędu Ochrony Danych Osobowych,</w:t>
      </w:r>
    </w:p>
    <w:p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10) podanie przez Panią/ Pana danych osobowych jest dobrowolne, jednak ich niepodanie będzie skutkowało brakiem możliwości ubiegania się o przyznanie świadczenia ze środków Samorządu Doktorantów IO PAN,</w:t>
      </w:r>
    </w:p>
    <w:p w:rsidR="00FB5B96" w:rsidRPr="00FB5B96" w:rsidRDefault="00FB5B96" w:rsidP="00FB5B96">
      <w:pPr>
        <w:spacing w:before="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FB5B96">
        <w:rPr>
          <w:rFonts w:ascii="Arial" w:eastAsia="Times New Roman" w:hAnsi="Arial" w:cs="Arial"/>
          <w:color w:val="000000"/>
          <w:lang w:eastAsia="pl-PL"/>
        </w:rPr>
        <w:t>11) w odniesieniu do przetwarzanych danych decyzje nie będą podejmowane w sposób zautomatyzowany, ani też dane nie będą przekazywane poza obszar UE/EOG</w:t>
      </w:r>
    </w:p>
    <w:p w:rsidR="00FB5B96" w:rsidRPr="00FB5B96" w:rsidRDefault="00FB5B96" w:rsidP="00FB5B96">
      <w:pPr>
        <w:spacing w:before="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bookmarkStart w:id="4" w:name="_Hlk135647197"/>
      <w:bookmarkEnd w:id="3"/>
      <w:r w:rsidRPr="00FB5B96">
        <w:rPr>
          <w:rFonts w:ascii="Arial" w:eastAsia="Times New Roman" w:hAnsi="Arial" w:cs="Arial"/>
          <w:b/>
          <w:bCs/>
          <w:color w:val="000000"/>
          <w:lang w:eastAsia="pl-PL"/>
        </w:rPr>
        <w:t xml:space="preserve">            </w:t>
      </w:r>
      <w:r w:rsidRPr="00FB5B96">
        <w:rPr>
          <w:rFonts w:ascii="Arial" w:eastAsia="Times New Roman" w:hAnsi="Arial" w:cs="Arial"/>
          <w:color w:val="000000"/>
          <w:lang w:eastAsia="pl-PL"/>
        </w:rPr>
        <w:t xml:space="preserve">                                                                       ………………………………………………</w:t>
      </w:r>
    </w:p>
    <w:p w:rsidR="00FB5B96" w:rsidRPr="00FB5B96" w:rsidRDefault="00FB5B96" w:rsidP="00FB5B96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FB5B96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                                                                                                                podpis wnioskodawcy</w:t>
      </w:r>
    </w:p>
    <w:bookmarkEnd w:id="4"/>
    <w:p w:rsidR="00FB5B96" w:rsidRPr="00FB5B96" w:rsidRDefault="00FB5B96" w:rsidP="00FB5B96">
      <w:pPr>
        <w:spacing w:before="120" w:after="240" w:line="240" w:lineRule="auto"/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</w:pPr>
    </w:p>
    <w:p w:rsidR="00FB5B96" w:rsidRPr="00FB5B96" w:rsidRDefault="00FB5B96" w:rsidP="00FB5B96">
      <w:pPr>
        <w:spacing w:before="120" w:after="240" w:line="240" w:lineRule="auto"/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</w:pPr>
    </w:p>
    <w:p w:rsidR="00A940C7" w:rsidRDefault="00A940C7" w:rsidP="004829CA">
      <w:pPr>
        <w:spacing w:before="120" w:after="240" w:line="240" w:lineRule="auto"/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</w:pPr>
    </w:p>
    <w:p w:rsidR="00A940C7" w:rsidRDefault="00A940C7" w:rsidP="004829CA">
      <w:pPr>
        <w:spacing w:before="120" w:after="240" w:line="240" w:lineRule="auto"/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</w:pPr>
    </w:p>
    <w:p w:rsidR="004829CA" w:rsidRPr="004829CA" w:rsidRDefault="004829CA" w:rsidP="004829CA">
      <w:pPr>
        <w:spacing w:before="12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u w:val="single"/>
          <w:lang w:eastAsia="pl-PL"/>
        </w:rPr>
        <w:t>WYPEŁNIA członek Komisji Budżetowej:</w:t>
      </w:r>
    </w:p>
    <w:p w:rsidR="004829CA" w:rsidRPr="004829CA" w:rsidRDefault="004829CA" w:rsidP="004829C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:rsidR="004829CA" w:rsidRPr="004829CA" w:rsidRDefault="004829CA" w:rsidP="004829CA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Potwierdzam złożenie wniosku z kompletem załączników:</w:t>
      </w:r>
    </w:p>
    <w:p w:rsidR="004829CA" w:rsidRPr="004829CA" w:rsidRDefault="004829CA" w:rsidP="004829CA">
      <w:pPr>
        <w:spacing w:before="240" w:after="240" w:line="24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</w:t>
      </w:r>
    </w:p>
    <w:p w:rsidR="004829CA" w:rsidRPr="004829CA" w:rsidRDefault="004829CA" w:rsidP="004829CA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                                                                           ………………………….…………………………</w:t>
      </w:r>
    </w:p>
    <w:p w:rsidR="004829CA" w:rsidRPr="004829CA" w:rsidRDefault="004829CA" w:rsidP="004829CA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                                                                                         </w:t>
      </w:r>
      <w:r w:rsidRPr="004829CA">
        <w:rPr>
          <w:rFonts w:ascii="Arial" w:eastAsia="Times New Roman" w:hAnsi="Arial" w:cs="Arial"/>
          <w:color w:val="000000"/>
          <w:lang w:eastAsia="pl-PL"/>
        </w:rPr>
        <w:t>Data i podpis Przewodniczącej/-go Komisji Budżetowej</w:t>
      </w:r>
    </w:p>
    <w:p w:rsidR="004829CA" w:rsidRPr="004829CA" w:rsidRDefault="004829CA" w:rsidP="004829CA">
      <w:pPr>
        <w:spacing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 xml:space="preserve">Przyznano/ nie przyznano* </w:t>
      </w:r>
      <w:r w:rsidR="0034382D">
        <w:rPr>
          <w:rFonts w:ascii="Arial" w:eastAsia="Times New Roman" w:hAnsi="Arial" w:cs="Arial"/>
          <w:b/>
          <w:bCs/>
          <w:color w:val="000000"/>
          <w:lang w:eastAsia="pl-PL"/>
        </w:rPr>
        <w:t>FINANSOWANI</w:t>
      </w:r>
      <w:r w:rsidR="00126E99">
        <w:rPr>
          <w:rFonts w:ascii="Arial" w:eastAsia="Times New Roman" w:hAnsi="Arial" w:cs="Arial"/>
          <w:b/>
          <w:bCs/>
          <w:color w:val="000000"/>
          <w:lang w:eastAsia="pl-PL"/>
        </w:rPr>
        <w:t>E</w:t>
      </w: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 xml:space="preserve"> w wysokości…………….……,</w:t>
      </w:r>
    </w:p>
    <w:p w:rsidR="004829CA" w:rsidRPr="004829CA" w:rsidRDefault="004829CA" w:rsidP="004829CA">
      <w:pPr>
        <w:spacing w:before="12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b/>
          <w:bCs/>
          <w:color w:val="000000"/>
          <w:lang w:eastAsia="pl-PL"/>
        </w:rPr>
        <w:t>Data rozpatrzenia wniosku………………………………………………….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 xml:space="preserve">* </w:t>
      </w:r>
      <w:r w:rsidRPr="004829CA">
        <w:rPr>
          <w:rFonts w:ascii="Arial" w:eastAsia="Times New Roman" w:hAnsi="Arial" w:cs="Arial"/>
          <w:i/>
          <w:iCs/>
          <w:color w:val="000000"/>
          <w:sz w:val="20"/>
          <w:szCs w:val="20"/>
          <w:lang w:eastAsia="pl-PL"/>
        </w:rPr>
        <w:t>niepotrzebne skreślić</w:t>
      </w:r>
    </w:p>
    <w:p w:rsidR="004829CA" w:rsidRPr="004829CA" w:rsidRDefault="004829CA" w:rsidP="004829CA">
      <w:pPr>
        <w:spacing w:before="240" w:after="24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 </w:t>
      </w:r>
    </w:p>
    <w:p w:rsidR="004829CA" w:rsidRPr="004829CA" w:rsidRDefault="004829CA" w:rsidP="004829CA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 xml:space="preserve">Podpis Przewodnicząca/-y </w:t>
      </w:r>
      <w:r w:rsidR="00FB5B96">
        <w:rPr>
          <w:rFonts w:ascii="Arial" w:eastAsia="Times New Roman" w:hAnsi="Arial" w:cs="Arial"/>
          <w:color w:val="000000"/>
          <w:lang w:eastAsia="pl-PL"/>
        </w:rPr>
        <w:t>Samorządu Doktorantów IO PAN</w:t>
      </w:r>
      <w:r w:rsidRPr="004829CA">
        <w:rPr>
          <w:rFonts w:ascii="Arial" w:eastAsia="Times New Roman" w:hAnsi="Arial" w:cs="Arial"/>
          <w:color w:val="000000"/>
          <w:lang w:eastAsia="pl-PL"/>
        </w:rPr>
        <w:t>:</w:t>
      </w:r>
    </w:p>
    <w:p w:rsidR="004829CA" w:rsidRPr="004829CA" w:rsidRDefault="004829CA" w:rsidP="004829CA">
      <w:pPr>
        <w:spacing w:before="240" w:after="240" w:line="240" w:lineRule="auto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  <w:r w:rsidRPr="004829CA">
        <w:rPr>
          <w:rFonts w:ascii="Arial" w:eastAsia="Times New Roman" w:hAnsi="Arial" w:cs="Arial"/>
          <w:color w:val="000000"/>
          <w:lang w:eastAsia="pl-PL"/>
        </w:rPr>
        <w:t>…………………………………………………………..</w:t>
      </w:r>
    </w:p>
    <w:p w:rsidR="00A51035" w:rsidRPr="00E2487B" w:rsidRDefault="00A51035">
      <w:pPr>
        <w:rPr>
          <w:rFonts w:ascii="Arial" w:hAnsi="Arial" w:cs="Arial"/>
        </w:rPr>
      </w:pPr>
    </w:p>
    <w:sectPr w:rsidR="00A51035" w:rsidRPr="00E2487B" w:rsidSect="00A40FA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077C7" w:rsidRDefault="009077C7" w:rsidP="00E2487B">
      <w:pPr>
        <w:spacing w:after="0" w:line="240" w:lineRule="auto"/>
      </w:pPr>
      <w:r>
        <w:separator/>
      </w:r>
    </w:p>
  </w:endnote>
  <w:endnote w:type="continuationSeparator" w:id="0">
    <w:p w:rsidR="009077C7" w:rsidRDefault="009077C7" w:rsidP="00E248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18044680"/>
      <w:docPartObj>
        <w:docPartGallery w:val="Page Numbers (Bottom of Page)"/>
        <w:docPartUnique/>
      </w:docPartObj>
    </w:sdtPr>
    <w:sdtContent>
      <w:p w:rsidR="00E2487B" w:rsidRDefault="00A40FA0">
        <w:pPr>
          <w:pStyle w:val="Footer"/>
          <w:jc w:val="right"/>
        </w:pPr>
        <w:r>
          <w:fldChar w:fldCharType="begin"/>
        </w:r>
        <w:r w:rsidR="00E2487B">
          <w:instrText>PAGE   \* MERGEFORMAT</w:instrText>
        </w:r>
        <w:r>
          <w:fldChar w:fldCharType="separate"/>
        </w:r>
        <w:r w:rsidR="00895215">
          <w:rPr>
            <w:noProof/>
          </w:rPr>
          <w:t>2</w:t>
        </w:r>
        <w:r>
          <w:fldChar w:fldCharType="end"/>
        </w:r>
      </w:p>
    </w:sdtContent>
  </w:sdt>
  <w:p w:rsidR="00E2487B" w:rsidRDefault="00E2487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077C7" w:rsidRDefault="009077C7" w:rsidP="00E2487B">
      <w:pPr>
        <w:spacing w:after="0" w:line="240" w:lineRule="auto"/>
      </w:pPr>
      <w:r>
        <w:separator/>
      </w:r>
    </w:p>
  </w:footnote>
  <w:footnote w:type="continuationSeparator" w:id="0">
    <w:p w:rsidR="009077C7" w:rsidRDefault="009077C7" w:rsidP="00E248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E85ED3"/>
    <w:multiLevelType w:val="multilevel"/>
    <w:tmpl w:val="05F0464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BB819DC"/>
    <w:multiLevelType w:val="multilevel"/>
    <w:tmpl w:val="A3FEEDE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0B5552F"/>
    <w:multiLevelType w:val="multilevel"/>
    <w:tmpl w:val="6ADE3C8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0276B41"/>
    <w:multiLevelType w:val="multilevel"/>
    <w:tmpl w:val="BBB0E45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0A76954"/>
    <w:multiLevelType w:val="hybridMultilevel"/>
    <w:tmpl w:val="B5561164"/>
    <w:lvl w:ilvl="0" w:tplc="3AE8617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lvl w:ilvl="0">
        <w:numFmt w:val="decimal"/>
        <w:lvlText w:val="%1."/>
        <w:lvlJc w:val="left"/>
      </w:lvl>
    </w:lvlOverride>
  </w:num>
  <w:num w:numId="2">
    <w:abstractNumId w:val="1"/>
    <w:lvlOverride w:ilvl="0">
      <w:lvl w:ilvl="0">
        <w:numFmt w:val="decimal"/>
        <w:lvlText w:val="%1."/>
        <w:lvlJc w:val="left"/>
      </w:lvl>
    </w:lvlOverride>
  </w:num>
  <w:num w:numId="3">
    <w:abstractNumId w:val="0"/>
    <w:lvlOverride w:ilvl="0">
      <w:lvl w:ilvl="0">
        <w:numFmt w:val="decimal"/>
        <w:lvlText w:val="%1."/>
        <w:lvlJc w:val="left"/>
      </w:lvl>
    </w:lvlOverride>
  </w:num>
  <w:num w:numId="4">
    <w:abstractNumId w:val="2"/>
    <w:lvlOverride w:ilvl="0">
      <w:lvl w:ilvl="0">
        <w:numFmt w:val="decimal"/>
        <w:lvlText w:val="%1."/>
        <w:lvlJc w:val="left"/>
      </w:lvl>
    </w:lvlOverride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YwN7U0tDA3sTAwNjJU0lEKTi0uzszPAykwqwUAp+cm3ywAAAA="/>
  </w:docVars>
  <w:rsids>
    <w:rsidRoot w:val="004829CA"/>
    <w:rsid w:val="00031F0C"/>
    <w:rsid w:val="00126E99"/>
    <w:rsid w:val="001D1F61"/>
    <w:rsid w:val="002C7A9C"/>
    <w:rsid w:val="0034382D"/>
    <w:rsid w:val="00452A4E"/>
    <w:rsid w:val="004829CA"/>
    <w:rsid w:val="006003E6"/>
    <w:rsid w:val="0066628B"/>
    <w:rsid w:val="006A65DA"/>
    <w:rsid w:val="007E4581"/>
    <w:rsid w:val="007F7CC2"/>
    <w:rsid w:val="00895215"/>
    <w:rsid w:val="008D5B6E"/>
    <w:rsid w:val="008E58C0"/>
    <w:rsid w:val="009077C7"/>
    <w:rsid w:val="00A066E2"/>
    <w:rsid w:val="00A40FA0"/>
    <w:rsid w:val="00A51035"/>
    <w:rsid w:val="00A67D3C"/>
    <w:rsid w:val="00A940C7"/>
    <w:rsid w:val="00AC3CF3"/>
    <w:rsid w:val="00B77393"/>
    <w:rsid w:val="00BB71C3"/>
    <w:rsid w:val="00CA5D7F"/>
    <w:rsid w:val="00D279DB"/>
    <w:rsid w:val="00E2487B"/>
    <w:rsid w:val="00E65960"/>
    <w:rsid w:val="00FB5B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0F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829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eader">
    <w:name w:val="header"/>
    <w:basedOn w:val="Normal"/>
    <w:link w:val="HeaderChar"/>
    <w:uiPriority w:val="99"/>
    <w:unhideWhenUsed/>
    <w:rsid w:val="00E248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487B"/>
  </w:style>
  <w:style w:type="paragraph" w:styleId="Footer">
    <w:name w:val="footer"/>
    <w:basedOn w:val="Normal"/>
    <w:link w:val="FooterChar"/>
    <w:uiPriority w:val="99"/>
    <w:unhideWhenUsed/>
    <w:rsid w:val="00E248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487B"/>
  </w:style>
  <w:style w:type="paragraph" w:styleId="ListParagraph">
    <w:name w:val="List Paragraph"/>
    <w:basedOn w:val="Normal"/>
    <w:uiPriority w:val="34"/>
    <w:qFormat/>
    <w:rsid w:val="006A65DA"/>
    <w:pPr>
      <w:ind w:left="720"/>
      <w:contextualSpacing/>
    </w:pPr>
  </w:style>
  <w:style w:type="table" w:styleId="TableGrid">
    <w:name w:val="Table Grid"/>
    <w:basedOn w:val="TableNormal"/>
    <w:uiPriority w:val="39"/>
    <w:rsid w:val="003438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662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62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62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62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62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6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38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B85075-59AF-47E5-85C8-3EE53CFFC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1</Words>
  <Characters>3486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ronika Patuła</dc:creator>
  <cp:lastModifiedBy>User</cp:lastModifiedBy>
  <cp:revision>2</cp:revision>
  <dcterms:created xsi:type="dcterms:W3CDTF">2023-06-29T17:14:00Z</dcterms:created>
  <dcterms:modified xsi:type="dcterms:W3CDTF">2023-06-29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484bd1-6de2-48de-9779-5d02641f99db</vt:lpwstr>
  </property>
</Properties>
</file>